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CA9B8"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6527C47E" wp14:editId="41AA0F02">
                <wp:simplePos x="0" y="0"/>
                <wp:positionH relativeFrom="margin">
                  <wp:align>center</wp:align>
                </wp:positionH>
                <wp:positionV relativeFrom="paragraph">
                  <wp:posOffset>1716540</wp:posOffset>
                </wp:positionV>
                <wp:extent cx="6721474" cy="8482329"/>
                <wp:effectExtent l="0" t="0" r="22860" b="14605"/>
                <wp:wrapThrough wrapText="bothSides">
                  <wp:wrapPolygon edited="0">
                    <wp:start x="0" y="0"/>
                    <wp:lineTo x="0" y="21589"/>
                    <wp:lineTo x="21612" y="21589"/>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1474" cy="8482329"/>
                        </a:xfrm>
                        <a:prstGeom prst="rect">
                          <a:avLst/>
                        </a:prstGeom>
                        <a:solidFill>
                          <a:srgbClr val="FFFFFF"/>
                        </a:solidFill>
                        <a:ln w="9525">
                          <a:solidFill>
                            <a:schemeClr val="bg1"/>
                          </a:solidFill>
                          <a:miter lim="800000"/>
                          <a:headEnd/>
                          <a:tailEnd/>
                        </a:ln>
                      </wps:spPr>
                      <wps:txbx>
                        <w:txbxContent>
                          <w:p w14:paraId="39A8CE7E" w14:textId="77777777" w:rsidR="00512286" w:rsidRPr="004279B3" w:rsidRDefault="00512286" w:rsidP="004279B3">
                            <w:pPr>
                              <w:spacing w:after="150" w:line="276" w:lineRule="auto"/>
                              <w:rPr>
                                <w:rFonts w:ascii="Arial" w:eastAsia="Times New Roman" w:hAnsi="Arial" w:cs="Arial"/>
                                <w:color w:val="000000" w:themeColor="text1"/>
                                <w:sz w:val="24"/>
                                <w:szCs w:val="24"/>
                                <w:lang w:eastAsia="en-IN"/>
                              </w:rPr>
                            </w:pPr>
                          </w:p>
                          <w:p w14:paraId="1C069B95"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r w:rsidRPr="004279B3">
                              <w:rPr>
                                <w:rFonts w:ascii="Arial" w:eastAsia="Times New Roman" w:hAnsi="Arial" w:cs="Arial"/>
                                <w:color w:val="000000" w:themeColor="text1"/>
                                <w:sz w:val="24"/>
                                <w:szCs w:val="24"/>
                                <w:lang w:eastAsia="en-IN"/>
                              </w:rPr>
                              <w:t>[Today’s Date]</w:t>
                            </w:r>
                          </w:p>
                          <w:p w14:paraId="448B5482"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p>
                          <w:p w14:paraId="3035CD9A"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r w:rsidRPr="004279B3">
                              <w:rPr>
                                <w:rFonts w:ascii="Arial" w:eastAsia="Times New Roman" w:hAnsi="Arial" w:cs="Arial"/>
                                <w:color w:val="000000" w:themeColor="text1"/>
                                <w:sz w:val="24"/>
                                <w:szCs w:val="24"/>
                                <w:lang w:eastAsia="en-IN"/>
                              </w:rPr>
                              <w:t>[341 Company Address]</w:t>
                            </w:r>
                            <w:r w:rsidRPr="004279B3">
                              <w:rPr>
                                <w:rFonts w:ascii="Arial" w:eastAsia="Times New Roman" w:hAnsi="Arial" w:cs="Arial"/>
                                <w:color w:val="000000" w:themeColor="text1"/>
                                <w:sz w:val="24"/>
                                <w:szCs w:val="24"/>
                                <w:lang w:eastAsia="en-IN"/>
                              </w:rPr>
                              <w:br/>
                              <w:t>[Company City, State xxxxx]</w:t>
                            </w:r>
                            <w:r w:rsidRPr="004279B3">
                              <w:rPr>
                                <w:rFonts w:ascii="Arial" w:eastAsia="Times New Roman" w:hAnsi="Arial" w:cs="Arial"/>
                                <w:color w:val="000000" w:themeColor="text1"/>
                                <w:sz w:val="24"/>
                                <w:szCs w:val="24"/>
                                <w:lang w:eastAsia="en-IN"/>
                              </w:rPr>
                              <w:br/>
                              <w:t>[(xxx) xxx-xxxx]</w:t>
                            </w:r>
                            <w:r w:rsidRPr="004279B3">
                              <w:rPr>
                                <w:rFonts w:ascii="Arial" w:eastAsia="Times New Roman" w:hAnsi="Arial" w:cs="Arial"/>
                                <w:color w:val="000000" w:themeColor="text1"/>
                                <w:sz w:val="24"/>
                                <w:szCs w:val="24"/>
                                <w:lang w:eastAsia="en-IN"/>
                              </w:rPr>
                              <w:br/>
                              <w:t>[hiring.manager@gmail.com]</w:t>
                            </w:r>
                          </w:p>
                          <w:p w14:paraId="1B1D66A3"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p>
                          <w:p w14:paraId="51F73EF3"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r w:rsidRPr="004279B3">
                              <w:rPr>
                                <w:rFonts w:ascii="Arial" w:eastAsia="Times New Roman" w:hAnsi="Arial" w:cs="Arial"/>
                                <w:color w:val="000000" w:themeColor="text1"/>
                                <w:sz w:val="24"/>
                                <w:szCs w:val="24"/>
                                <w:lang w:eastAsia="en-IN"/>
                              </w:rPr>
                              <w:t>Dear [Mr./Mrs./Ms.] [Hiring Manager’s Name],</w:t>
                            </w:r>
                          </w:p>
                          <w:p w14:paraId="2C65B000"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I am writing in response to the hospitalist position posted at the MedStar Medical Group website. As a board-certified internal medicine physician with six years of experience as a hospitalist, I would be an excellent fit for this opening.</w:t>
                            </w:r>
                          </w:p>
                          <w:p w14:paraId="541DB036"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My current role as a hospitalist at MedStar Washington Hospital Center has provided me with extensive experience in monitoring patients with complex health problems and in performing diagnostic procedures to determine the underlying causes of their symptoms. I have also fostered strong relationships with specialists in multiple disciplines who are available to consult on patient cases. Furthermore, I am skilled at using electronic health records to document patients' conditions and treatments and to monitor their progress over time.</w:t>
                            </w:r>
                          </w:p>
                          <w:p w14:paraId="11FDFB03"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In addition to my clinical skills, I believe that my interpersonal abilities are well-suited for a hospitalist position. Patients appreciate the time I dedicate to explaining their diagnoses and treatment plans, and colleagues have praised my communication skills for helping them feel supported during difficult times.</w:t>
                            </w:r>
                          </w:p>
                          <w:p w14:paraId="57934B13"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I look forward to discussing this opportunity further with you, and I hope that you will contact me soon if you would like to schedule an interview. Thank you for your consideration!</w:t>
                            </w:r>
                          </w:p>
                          <w:p w14:paraId="48B3FF74" w14:textId="77777777" w:rsidR="004279B3" w:rsidRPr="004279B3" w:rsidRDefault="004279B3" w:rsidP="004279B3">
                            <w:pPr>
                              <w:pStyle w:val="NormalWeb"/>
                              <w:spacing w:before="0" w:beforeAutospacing="0" w:after="0" w:afterAutospacing="0" w:line="276" w:lineRule="auto"/>
                              <w:rPr>
                                <w:rFonts w:ascii="Arial" w:hAnsi="Arial" w:cs="Arial"/>
                                <w:color w:val="000000" w:themeColor="text1"/>
                              </w:rPr>
                            </w:pPr>
                            <w:r w:rsidRPr="004279B3">
                              <w:rPr>
                                <w:rFonts w:ascii="Arial" w:hAnsi="Arial" w:cs="Arial"/>
                                <w:color w:val="000000" w:themeColor="text1"/>
                              </w:rPr>
                              <w:t xml:space="preserve">Sincerely, </w:t>
                            </w:r>
                          </w:p>
                          <w:p w14:paraId="3C5BE007" w14:textId="52F4F17C" w:rsidR="004279B3" w:rsidRPr="004279B3" w:rsidRDefault="004279B3" w:rsidP="004279B3">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4279B3">
                              <w:rPr>
                                <w:rFonts w:ascii="Arial" w:hAnsi="Arial" w:cs="Arial"/>
                                <w:color w:val="000000" w:themeColor="text1"/>
                              </w:rPr>
                              <w:t>Your Name</w:t>
                            </w:r>
                            <w:r>
                              <w:rPr>
                                <w:rFonts w:ascii="Arial" w:hAnsi="Arial" w:cs="Arial"/>
                                <w:color w:val="000000" w:themeColor="text1"/>
                              </w:rPr>
                              <w:t>]</w:t>
                            </w:r>
                          </w:p>
                          <w:p w14:paraId="28CD524B" w14:textId="77777777" w:rsidR="002616A5" w:rsidRPr="004279B3" w:rsidRDefault="002616A5" w:rsidP="004279B3">
                            <w:pPr>
                              <w:spacing w:after="150" w:line="276" w:lineRule="auto"/>
                              <w:rPr>
                                <w:rFonts w:ascii="Arial" w:eastAsia="Times New Roman" w:hAnsi="Arial" w:cs="Arial"/>
                                <w:color w:val="000000" w:themeColor="text1"/>
                                <w:sz w:val="24"/>
                                <w:szCs w:val="24"/>
                                <w:lang w:eastAsia="en-IN"/>
                              </w:rPr>
                            </w:pPr>
                          </w:p>
                          <w:p w14:paraId="67DAD1B9" w14:textId="77777777" w:rsidR="00960669" w:rsidRPr="004279B3" w:rsidRDefault="00960669" w:rsidP="004279B3">
                            <w:pPr>
                              <w:spacing w:after="0" w:line="276" w:lineRule="auto"/>
                              <w:jc w:val="right"/>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27C47E" id="_x0000_t202" coordsize="21600,21600" o:spt="202" path="m,l,21600r21600,l21600,xe">
                <v:stroke joinstyle="miter"/>
                <v:path gradientshapeok="t" o:connecttype="rect"/>
              </v:shapetype>
              <v:shape id="Text Box 2" o:spid="_x0000_s1026" type="#_x0000_t202" style="position:absolute;left:0;text-align:left;margin-left:0;margin-top:135.15pt;width:529.25pt;height:667.9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" strokecolor="white [3212]">
                <v:textbox>
                  <w:txbxContent>
                    <w:p w14:paraId="39A8CE7E" w14:textId="77777777" w:rsidR="00512286" w:rsidRPr="004279B3" w:rsidRDefault="00512286" w:rsidP="004279B3">
                      <w:pPr>
                        <w:spacing w:after="150" w:line="276" w:lineRule="auto"/>
                        <w:rPr>
                          <w:rFonts w:ascii="Arial" w:eastAsia="Times New Roman" w:hAnsi="Arial" w:cs="Arial"/>
                          <w:color w:val="000000" w:themeColor="text1"/>
                          <w:sz w:val="24"/>
                          <w:szCs w:val="24"/>
                          <w:lang w:eastAsia="en-IN"/>
                        </w:rPr>
                      </w:pPr>
                    </w:p>
                    <w:p w14:paraId="1C069B95"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r w:rsidRPr="004279B3">
                        <w:rPr>
                          <w:rFonts w:ascii="Arial" w:eastAsia="Times New Roman" w:hAnsi="Arial" w:cs="Arial"/>
                          <w:color w:val="000000" w:themeColor="text1"/>
                          <w:sz w:val="24"/>
                          <w:szCs w:val="24"/>
                          <w:lang w:eastAsia="en-IN"/>
                        </w:rPr>
                        <w:t>[Today’s Date]</w:t>
                      </w:r>
                    </w:p>
                    <w:p w14:paraId="448B5482"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p>
                    <w:p w14:paraId="3035CD9A"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r w:rsidRPr="004279B3">
                        <w:rPr>
                          <w:rFonts w:ascii="Arial" w:eastAsia="Times New Roman" w:hAnsi="Arial" w:cs="Arial"/>
                          <w:color w:val="000000" w:themeColor="text1"/>
                          <w:sz w:val="24"/>
                          <w:szCs w:val="24"/>
                          <w:lang w:eastAsia="en-IN"/>
                        </w:rPr>
                        <w:t>[341 Company Address]</w:t>
                      </w:r>
                      <w:r w:rsidRPr="004279B3">
                        <w:rPr>
                          <w:rFonts w:ascii="Arial" w:eastAsia="Times New Roman" w:hAnsi="Arial" w:cs="Arial"/>
                          <w:color w:val="000000" w:themeColor="text1"/>
                          <w:sz w:val="24"/>
                          <w:szCs w:val="24"/>
                          <w:lang w:eastAsia="en-IN"/>
                        </w:rPr>
                        <w:br/>
                        <w:t>[Company City, State xxxxx]</w:t>
                      </w:r>
                      <w:r w:rsidRPr="004279B3">
                        <w:rPr>
                          <w:rFonts w:ascii="Arial" w:eastAsia="Times New Roman" w:hAnsi="Arial" w:cs="Arial"/>
                          <w:color w:val="000000" w:themeColor="text1"/>
                          <w:sz w:val="24"/>
                          <w:szCs w:val="24"/>
                          <w:lang w:eastAsia="en-IN"/>
                        </w:rPr>
                        <w:br/>
                        <w:t>[(xxx) xxx-xxxx]</w:t>
                      </w:r>
                      <w:r w:rsidRPr="004279B3">
                        <w:rPr>
                          <w:rFonts w:ascii="Arial" w:eastAsia="Times New Roman" w:hAnsi="Arial" w:cs="Arial"/>
                          <w:color w:val="000000" w:themeColor="text1"/>
                          <w:sz w:val="24"/>
                          <w:szCs w:val="24"/>
                          <w:lang w:eastAsia="en-IN"/>
                        </w:rPr>
                        <w:br/>
                        <w:t>[hiring.manager@gmail.com]</w:t>
                      </w:r>
                    </w:p>
                    <w:p w14:paraId="1B1D66A3"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p>
                    <w:p w14:paraId="51F73EF3" w14:textId="77777777" w:rsidR="00BE13CD" w:rsidRPr="004279B3" w:rsidRDefault="00BE13CD" w:rsidP="004279B3">
                      <w:pPr>
                        <w:spacing w:after="150" w:line="276" w:lineRule="auto"/>
                        <w:rPr>
                          <w:rFonts w:ascii="Arial" w:eastAsia="Times New Roman" w:hAnsi="Arial" w:cs="Arial"/>
                          <w:color w:val="000000" w:themeColor="text1"/>
                          <w:sz w:val="24"/>
                          <w:szCs w:val="24"/>
                          <w:lang w:eastAsia="en-IN"/>
                        </w:rPr>
                      </w:pPr>
                      <w:r w:rsidRPr="004279B3">
                        <w:rPr>
                          <w:rFonts w:ascii="Arial" w:eastAsia="Times New Roman" w:hAnsi="Arial" w:cs="Arial"/>
                          <w:color w:val="000000" w:themeColor="text1"/>
                          <w:sz w:val="24"/>
                          <w:szCs w:val="24"/>
                          <w:lang w:eastAsia="en-IN"/>
                        </w:rPr>
                        <w:t>Dear [Mr./Mrs./Ms.] [Hiring Manager’s Name],</w:t>
                      </w:r>
                    </w:p>
                    <w:p w14:paraId="2C65B000"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I am writing in response to the hospitalist position posted at the MedStar Medical Group website. As a board-certified internal medicine physician with six years of experience as a hospitalist, I would be an excellent fit for this opening.</w:t>
                      </w:r>
                    </w:p>
                    <w:p w14:paraId="541DB036"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My current role as a hospitalist at MedStar Washington Hospital Center has provided me with extensive experience in monitoring patients with complex health problems and in performing diagnostic procedures to determine the underlying causes of their symptoms. I have also fostered strong relationships with specialists in multiple disciplines who are available to consult on patient cases. Furthermore, I am skilled at using electronic health records to document patients' conditions and treatments and to monitor their progress over time.</w:t>
                      </w:r>
                    </w:p>
                    <w:p w14:paraId="11FDFB03"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In addition to my clinical skills, I believe that my interpersonal abilities are well-suited for a hospitalist position. Patients appreciate the time I dedicate to explaining their diagnoses and treatment plans, and colleagues have praised my communication skills for helping them feel supported during difficult times.</w:t>
                      </w:r>
                    </w:p>
                    <w:p w14:paraId="57934B13" w14:textId="77777777" w:rsidR="004279B3" w:rsidRPr="004279B3" w:rsidRDefault="004279B3" w:rsidP="004279B3">
                      <w:pPr>
                        <w:pStyle w:val="NormalWeb"/>
                        <w:spacing w:line="276" w:lineRule="auto"/>
                        <w:rPr>
                          <w:rFonts w:ascii="Arial" w:hAnsi="Arial" w:cs="Arial"/>
                          <w:color w:val="000000" w:themeColor="text1"/>
                        </w:rPr>
                      </w:pPr>
                      <w:r w:rsidRPr="004279B3">
                        <w:rPr>
                          <w:rFonts w:ascii="Arial" w:hAnsi="Arial" w:cs="Arial"/>
                          <w:color w:val="000000" w:themeColor="text1"/>
                        </w:rPr>
                        <w:t>I look forward to discussing this opportunity further with you, and I hope that you will contact me soon if you would like to schedule an interview. Thank you for your consideration!</w:t>
                      </w:r>
                    </w:p>
                    <w:p w14:paraId="48B3FF74" w14:textId="77777777" w:rsidR="004279B3" w:rsidRPr="004279B3" w:rsidRDefault="004279B3" w:rsidP="004279B3">
                      <w:pPr>
                        <w:pStyle w:val="NormalWeb"/>
                        <w:spacing w:before="0" w:beforeAutospacing="0" w:after="0" w:afterAutospacing="0" w:line="276" w:lineRule="auto"/>
                        <w:rPr>
                          <w:rFonts w:ascii="Arial" w:hAnsi="Arial" w:cs="Arial"/>
                          <w:color w:val="000000" w:themeColor="text1"/>
                        </w:rPr>
                      </w:pPr>
                      <w:r w:rsidRPr="004279B3">
                        <w:rPr>
                          <w:rFonts w:ascii="Arial" w:hAnsi="Arial" w:cs="Arial"/>
                          <w:color w:val="000000" w:themeColor="text1"/>
                        </w:rPr>
                        <w:t xml:space="preserve">Sincerely, </w:t>
                      </w:r>
                    </w:p>
                    <w:p w14:paraId="3C5BE007" w14:textId="52F4F17C" w:rsidR="004279B3" w:rsidRPr="004279B3" w:rsidRDefault="004279B3" w:rsidP="004279B3">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4279B3">
                        <w:rPr>
                          <w:rFonts w:ascii="Arial" w:hAnsi="Arial" w:cs="Arial"/>
                          <w:color w:val="000000" w:themeColor="text1"/>
                        </w:rPr>
                        <w:t>Your Name</w:t>
                      </w:r>
                      <w:r>
                        <w:rPr>
                          <w:rFonts w:ascii="Arial" w:hAnsi="Arial" w:cs="Arial"/>
                          <w:color w:val="000000" w:themeColor="text1"/>
                        </w:rPr>
                        <w:t>]</w:t>
                      </w:r>
                    </w:p>
                    <w:p w14:paraId="28CD524B" w14:textId="77777777" w:rsidR="002616A5" w:rsidRPr="004279B3" w:rsidRDefault="002616A5" w:rsidP="004279B3">
                      <w:pPr>
                        <w:spacing w:after="150" w:line="276" w:lineRule="auto"/>
                        <w:rPr>
                          <w:rFonts w:ascii="Arial" w:eastAsia="Times New Roman" w:hAnsi="Arial" w:cs="Arial"/>
                          <w:color w:val="000000" w:themeColor="text1"/>
                          <w:sz w:val="24"/>
                          <w:szCs w:val="24"/>
                          <w:lang w:eastAsia="en-IN"/>
                        </w:rPr>
                      </w:pPr>
                    </w:p>
                    <w:p w14:paraId="67DAD1B9" w14:textId="77777777" w:rsidR="00960669" w:rsidRPr="004279B3" w:rsidRDefault="00960669" w:rsidP="004279B3">
                      <w:pPr>
                        <w:spacing w:after="0" w:line="276" w:lineRule="auto"/>
                        <w:jc w:val="right"/>
                        <w:rPr>
                          <w:rFonts w:ascii="Arial" w:hAnsi="Arial" w:cs="Arial"/>
                          <w:color w:val="000000" w:themeColor="text1"/>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340E9585" wp14:editId="2E8AE855">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E3B99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6529776" w14:textId="0A76A354" w:rsidR="00BE13CD" w:rsidRPr="00960669" w:rsidRDefault="004279B3" w:rsidP="00BE13CD">
                            <w:pPr>
                              <w:spacing w:after="0" w:line="240" w:lineRule="auto"/>
                              <w:jc w:val="right"/>
                              <w:rPr>
                                <w:rFonts w:ascii="Palatino Linotype" w:hAnsi="Palatino Linotype"/>
                                <w:b/>
                                <w:sz w:val="40"/>
                                <w:szCs w:val="40"/>
                              </w:rPr>
                            </w:pPr>
                            <w:r>
                              <w:rPr>
                                <w:rFonts w:ascii="Palatino Linotype" w:hAnsi="Palatino Linotype"/>
                                <w:b/>
                                <w:sz w:val="40"/>
                                <w:szCs w:val="40"/>
                              </w:rPr>
                              <w:t>Hospita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E9585"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" fillcolor="#2f5496 [2408]" strokecolor="#1f4d78 [1604]" strokeweight="1pt">
                <v:textbox>
                  <w:txbxContent>
                    <w:p w14:paraId="07E3B991"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46529776" w14:textId="0A76A354" w:rsidR="00BE13CD" w:rsidRPr="00960669" w:rsidRDefault="004279B3" w:rsidP="00BE13CD">
                      <w:pPr>
                        <w:spacing w:after="0" w:line="240" w:lineRule="auto"/>
                        <w:jc w:val="right"/>
                        <w:rPr>
                          <w:rFonts w:ascii="Palatino Linotype" w:hAnsi="Palatino Linotype"/>
                          <w:b/>
                          <w:sz w:val="40"/>
                          <w:szCs w:val="40"/>
                        </w:rPr>
                      </w:pPr>
                      <w:r>
                        <w:rPr>
                          <w:rFonts w:ascii="Palatino Linotype" w:hAnsi="Palatino Linotype"/>
                          <w:b/>
                          <w:sz w:val="40"/>
                          <w:szCs w:val="40"/>
                        </w:rPr>
                        <w:t>Hospitalist</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21FFD6A1" wp14:editId="6ED9987B">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887CF" w14:textId="77777777" w:rsidR="00182442" w:rsidRDefault="00182442" w:rsidP="0041077B">
      <w:pPr>
        <w:spacing w:after="0" w:line="240" w:lineRule="auto"/>
      </w:pPr>
      <w:r>
        <w:separator/>
      </w:r>
    </w:p>
  </w:endnote>
  <w:endnote w:type="continuationSeparator" w:id="0">
    <w:p w14:paraId="5954D0C6" w14:textId="77777777" w:rsidR="00182442" w:rsidRDefault="0018244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543EF"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47DBD0B2" wp14:editId="56E210BC">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484C0662"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B9727" w14:textId="77777777" w:rsidR="00182442" w:rsidRDefault="00182442" w:rsidP="0041077B">
      <w:pPr>
        <w:spacing w:after="0" w:line="240" w:lineRule="auto"/>
      </w:pPr>
      <w:r>
        <w:separator/>
      </w:r>
    </w:p>
  </w:footnote>
  <w:footnote w:type="continuationSeparator" w:id="0">
    <w:p w14:paraId="7BFD2EEF" w14:textId="77777777" w:rsidR="00182442" w:rsidRDefault="00182442"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41077B"/>
    <w:rsid w:val="004279B3"/>
    <w:rsid w:val="00512286"/>
    <w:rsid w:val="00574FC0"/>
    <w:rsid w:val="00651A06"/>
    <w:rsid w:val="00884920"/>
    <w:rsid w:val="008D1384"/>
    <w:rsid w:val="00960669"/>
    <w:rsid w:val="009A20DE"/>
    <w:rsid w:val="00A4341F"/>
    <w:rsid w:val="00BE13CD"/>
    <w:rsid w:val="00BF5DCD"/>
    <w:rsid w:val="00DC6E0F"/>
    <w:rsid w:val="00E51341"/>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F4F9"/>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ist Cover Letter Sample</dc:title>
  <dc:subject>Create your Cover Letter using Free Hospitalist Cover Letter Sample Template</dc:subject>
  <dc:creator>QwikResume.com</dc:creator>
  <cp:keywords/>
  <dc:description/>
  <dcterms:created xsi:type="dcterms:W3CDTF">2022-04-05T09:33:00Z</dcterms:created>
  <dcterms:modified xsi:type="dcterms:W3CDTF">2022-04-05T09:33: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